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6F623" w14:textId="77777777" w:rsidR="00FA3FCA" w:rsidRDefault="00FA3FCA" w:rsidP="00FA3FCA">
      <w:pPr>
        <w:jc w:val="center"/>
        <w:rPr>
          <w:rFonts w:ascii="Book Antiqua" w:hAnsi="Book Antiqua" w:cs="Arial"/>
          <w:sz w:val="45"/>
          <w:szCs w:val="45"/>
          <w:shd w:val="clear" w:color="auto" w:fill="FFFFFF"/>
        </w:rPr>
      </w:pPr>
      <w:r w:rsidRPr="00FA3FCA">
        <w:rPr>
          <w:rFonts w:ascii="Book Antiqua" w:hAnsi="Book Antiqua" w:cs="Arial"/>
          <w:sz w:val="45"/>
          <w:szCs w:val="45"/>
          <w:shd w:val="clear" w:color="auto" w:fill="FFFFFF"/>
        </w:rPr>
        <w:t>CURRICULUM VITAE</w:t>
      </w:r>
    </w:p>
    <w:p w14:paraId="36CD9C78" w14:textId="77777777" w:rsidR="0073727E" w:rsidRDefault="0073727E" w:rsidP="00FA3FCA">
      <w:pPr>
        <w:jc w:val="center"/>
        <w:rPr>
          <w:rFonts w:ascii="Book Antiqua" w:hAnsi="Book Antiqua" w:cs="Arial"/>
          <w:sz w:val="45"/>
          <w:szCs w:val="45"/>
          <w:shd w:val="clear" w:color="auto" w:fill="FFFFFF"/>
        </w:rPr>
      </w:pPr>
    </w:p>
    <w:p w14:paraId="08F875D3" w14:textId="77777777" w:rsidR="00FA3FCA" w:rsidRPr="00FA3FCA" w:rsidRDefault="00004778" w:rsidP="00FA3FCA">
      <w:pP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enulis 1:</w:t>
      </w:r>
    </w:p>
    <w:p w14:paraId="3ECCC50B" w14:textId="77777777" w:rsidR="00FA3FCA" w:rsidRPr="00FA3FCA" w:rsidRDefault="00FA3FCA" w:rsidP="00D40944">
      <w:pPr>
        <w:pStyle w:val="BodyText"/>
        <w:numPr>
          <w:ilvl w:val="0"/>
          <w:numId w:val="11"/>
        </w:numPr>
        <w:spacing w:before="10" w:line="276" w:lineRule="auto"/>
        <w:ind w:left="426" w:hanging="426"/>
        <w:rPr>
          <w:rFonts w:ascii="Times New Roman" w:hAnsi="Times New Roman" w:cs="Times New Roman"/>
          <w:b/>
        </w:rPr>
      </w:pPr>
      <w:r w:rsidRPr="00FA3FCA">
        <w:rPr>
          <w:rFonts w:ascii="Times New Roman" w:hAnsi="Times New Roman" w:cs="Times New Roman"/>
          <w:b/>
        </w:rPr>
        <w:t>Data Pribadi</w:t>
      </w:r>
    </w:p>
    <w:p w14:paraId="50B002F9" w14:textId="77777777" w:rsidR="00FA3FCA" w:rsidRPr="00FA3FCA" w:rsidRDefault="00FA3FCA" w:rsidP="00FA3FCA">
      <w:pPr>
        <w:pStyle w:val="BodyText"/>
        <w:tabs>
          <w:tab w:val="left" w:pos="3001"/>
        </w:tabs>
        <w:spacing w:line="276" w:lineRule="auto"/>
        <w:ind w:left="480"/>
        <w:rPr>
          <w:rFonts w:ascii="Times New Roman" w:hAnsi="Times New Roman" w:cs="Times New Roman"/>
        </w:rPr>
      </w:pPr>
      <w:r w:rsidRPr="00FA3FCA">
        <w:rPr>
          <w:rFonts w:ascii="Times New Roman" w:hAnsi="Times New Roman" w:cs="Times New Roman"/>
        </w:rPr>
        <w:t>Nama</w:t>
      </w:r>
      <w:r w:rsidRPr="00FA3FCA">
        <w:rPr>
          <w:rFonts w:ascii="Times New Roman" w:hAnsi="Times New Roman" w:cs="Times New Roman"/>
        </w:rPr>
        <w:tab/>
        <w:t xml:space="preserve">: </w:t>
      </w:r>
      <w:r w:rsidR="001A3A7F">
        <w:rPr>
          <w:rFonts w:ascii="Times New Roman" w:hAnsi="Times New Roman" w:cs="Times New Roman"/>
        </w:rPr>
        <w:t>Dudi Pratomo</w:t>
      </w:r>
    </w:p>
    <w:p w14:paraId="0B6EEB58" w14:textId="77777777" w:rsidR="00FA3FCA" w:rsidRPr="00FA3FCA" w:rsidRDefault="00FA3FCA" w:rsidP="00FA3FCA">
      <w:pPr>
        <w:pStyle w:val="BodyText"/>
        <w:tabs>
          <w:tab w:val="left" w:pos="3001"/>
        </w:tabs>
        <w:spacing w:before="141" w:line="276" w:lineRule="auto"/>
        <w:ind w:left="480"/>
        <w:rPr>
          <w:rFonts w:ascii="Times New Roman" w:hAnsi="Times New Roman" w:cs="Times New Roman"/>
        </w:rPr>
      </w:pPr>
      <w:r w:rsidRPr="00FA3FCA">
        <w:rPr>
          <w:rFonts w:ascii="Times New Roman" w:hAnsi="Times New Roman" w:cs="Times New Roman"/>
        </w:rPr>
        <w:t>Jenis</w:t>
      </w:r>
      <w:r w:rsidRPr="00FA3FCA">
        <w:rPr>
          <w:rFonts w:ascii="Times New Roman" w:hAnsi="Times New Roman" w:cs="Times New Roman"/>
          <w:spacing w:val="-2"/>
        </w:rPr>
        <w:t xml:space="preserve"> </w:t>
      </w:r>
      <w:r w:rsidRPr="00FA3FCA">
        <w:rPr>
          <w:rFonts w:ascii="Times New Roman" w:hAnsi="Times New Roman" w:cs="Times New Roman"/>
        </w:rPr>
        <w:t>Kelamin</w:t>
      </w:r>
      <w:r w:rsidRPr="00FA3FCA">
        <w:rPr>
          <w:rFonts w:ascii="Times New Roman" w:hAnsi="Times New Roman" w:cs="Times New Roman"/>
        </w:rPr>
        <w:tab/>
        <w:t xml:space="preserve">: </w:t>
      </w:r>
      <w:r w:rsidR="001A3A7F">
        <w:rPr>
          <w:rFonts w:ascii="Times New Roman" w:hAnsi="Times New Roman" w:cs="Times New Roman"/>
        </w:rPr>
        <w:t>Pria</w:t>
      </w:r>
    </w:p>
    <w:p w14:paraId="39473D20" w14:textId="77777777" w:rsidR="00FA3FCA" w:rsidRPr="00FA3FCA" w:rsidRDefault="00FA3FCA" w:rsidP="00A325FC">
      <w:pPr>
        <w:pStyle w:val="BodyText"/>
        <w:tabs>
          <w:tab w:val="left" w:pos="3001"/>
        </w:tabs>
        <w:spacing w:before="136" w:line="276" w:lineRule="auto"/>
        <w:ind w:left="480" w:right="1700"/>
        <w:rPr>
          <w:rFonts w:ascii="Times New Roman" w:hAnsi="Times New Roman" w:cs="Times New Roman"/>
        </w:rPr>
      </w:pPr>
      <w:r w:rsidRPr="00FA3FCA">
        <w:rPr>
          <w:rFonts w:ascii="Times New Roman" w:hAnsi="Times New Roman" w:cs="Times New Roman"/>
        </w:rPr>
        <w:t xml:space="preserve">Tempat/Tanggal Lahir </w:t>
      </w:r>
      <w:r>
        <w:rPr>
          <w:rFonts w:ascii="Times New Roman" w:hAnsi="Times New Roman" w:cs="Times New Roman"/>
        </w:rPr>
        <w:tab/>
      </w:r>
      <w:r w:rsidRPr="00FA3FCA">
        <w:rPr>
          <w:rFonts w:ascii="Times New Roman" w:hAnsi="Times New Roman" w:cs="Times New Roman"/>
        </w:rPr>
        <w:t xml:space="preserve">: </w:t>
      </w:r>
      <w:r w:rsidR="001A3A7F">
        <w:rPr>
          <w:rFonts w:ascii="Times New Roman" w:hAnsi="Times New Roman" w:cs="Times New Roman"/>
        </w:rPr>
        <w:t>Bandung 05 – 12 - 1977</w:t>
      </w:r>
    </w:p>
    <w:p w14:paraId="7D00CA44" w14:textId="77777777" w:rsidR="00FA3FCA" w:rsidRDefault="00FA3FCA" w:rsidP="00FA3FCA">
      <w:pPr>
        <w:pStyle w:val="BodyText"/>
        <w:tabs>
          <w:tab w:val="left" w:pos="3001"/>
        </w:tabs>
        <w:spacing w:before="140" w:line="276" w:lineRule="auto"/>
        <w:ind w:left="480"/>
        <w:rPr>
          <w:rFonts w:ascii="Times New Roman" w:hAnsi="Times New Roman" w:cs="Times New Roman"/>
          <w:spacing w:val="2"/>
        </w:rPr>
      </w:pPr>
      <w:r w:rsidRPr="00FA3FCA">
        <w:rPr>
          <w:rFonts w:ascii="Times New Roman" w:hAnsi="Times New Roman" w:cs="Times New Roman"/>
        </w:rPr>
        <w:t>Agama</w:t>
      </w:r>
      <w:r w:rsidRPr="00FA3FCA">
        <w:rPr>
          <w:rFonts w:ascii="Times New Roman" w:hAnsi="Times New Roman" w:cs="Times New Roman"/>
        </w:rPr>
        <w:tab/>
        <w:t>:</w:t>
      </w:r>
      <w:r w:rsidRPr="00FA3FCA">
        <w:rPr>
          <w:rFonts w:ascii="Times New Roman" w:hAnsi="Times New Roman" w:cs="Times New Roman"/>
          <w:spacing w:val="2"/>
        </w:rPr>
        <w:t xml:space="preserve"> </w:t>
      </w:r>
      <w:r w:rsidR="001A3A7F">
        <w:rPr>
          <w:rFonts w:ascii="Times New Roman" w:hAnsi="Times New Roman" w:cs="Times New Roman"/>
          <w:spacing w:val="2"/>
        </w:rPr>
        <w:t>Islam</w:t>
      </w:r>
    </w:p>
    <w:p w14:paraId="225C8426" w14:textId="77777777" w:rsidR="001A3A7F" w:rsidRPr="00FA3FCA" w:rsidRDefault="001A3A7F" w:rsidP="00FA3FCA">
      <w:pPr>
        <w:pStyle w:val="BodyText"/>
        <w:tabs>
          <w:tab w:val="left" w:pos="3001"/>
        </w:tabs>
        <w:spacing w:before="140" w:line="276" w:lineRule="auto"/>
        <w:ind w:left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2"/>
        </w:rPr>
        <w:t>Email</w:t>
      </w:r>
      <w:r>
        <w:rPr>
          <w:rFonts w:ascii="Times New Roman" w:hAnsi="Times New Roman" w:cs="Times New Roman"/>
          <w:spacing w:val="2"/>
        </w:rPr>
        <w:tab/>
        <w:t>: dudipratomo@telkomuniversity.ac.id</w:t>
      </w:r>
    </w:p>
    <w:p w14:paraId="52465994" w14:textId="77777777" w:rsidR="00FA3FCA" w:rsidRPr="001A3A7F" w:rsidRDefault="00FA3FCA" w:rsidP="00D40944">
      <w:pPr>
        <w:pStyle w:val="Heading1"/>
        <w:numPr>
          <w:ilvl w:val="0"/>
          <w:numId w:val="11"/>
        </w:numPr>
        <w:spacing w:line="276" w:lineRule="auto"/>
        <w:ind w:left="426" w:hanging="426"/>
        <w:rPr>
          <w:rFonts w:ascii="Times New Roman" w:hAnsi="Times New Roman" w:cs="Times New Roman"/>
          <w:b w:val="0"/>
          <w:sz w:val="24"/>
          <w:szCs w:val="24"/>
        </w:rPr>
      </w:pPr>
      <w:r w:rsidRPr="00FA3FCA">
        <w:rPr>
          <w:rFonts w:ascii="Times New Roman" w:hAnsi="Times New Roman" w:cs="Times New Roman"/>
          <w:sz w:val="24"/>
          <w:szCs w:val="24"/>
        </w:rPr>
        <w:t>Pendidikan Formal</w:t>
      </w:r>
    </w:p>
    <w:p w14:paraId="6FE7704F" w14:textId="77777777" w:rsidR="001A3A7F" w:rsidRDefault="001A3A7F" w:rsidP="001A3A7F">
      <w:pPr>
        <w:pStyle w:val="Heading1"/>
        <w:spacing w:line="276" w:lineRule="auto"/>
        <w:ind w:left="426"/>
        <w:rPr>
          <w:rFonts w:ascii="Times New Roman" w:hAnsi="Times New Roman" w:cs="Times New Roman"/>
          <w:b w:val="0"/>
          <w:sz w:val="24"/>
          <w:szCs w:val="24"/>
        </w:rPr>
      </w:pPr>
      <w:r w:rsidRPr="001A3A7F">
        <w:rPr>
          <w:rFonts w:ascii="Times New Roman" w:hAnsi="Times New Roman" w:cs="Times New Roman"/>
          <w:b w:val="0"/>
          <w:sz w:val="24"/>
          <w:szCs w:val="24"/>
        </w:rPr>
        <w:t>S3</w:t>
      </w:r>
      <w:r w:rsidRPr="001A3A7F">
        <w:rPr>
          <w:rFonts w:ascii="Times New Roman" w:hAnsi="Times New Roman" w:cs="Times New Roman"/>
          <w:b w:val="0"/>
          <w:sz w:val="24"/>
          <w:szCs w:val="24"/>
        </w:rPr>
        <w:tab/>
      </w:r>
      <w:r w:rsidRPr="001A3A7F">
        <w:rPr>
          <w:rFonts w:ascii="Times New Roman" w:hAnsi="Times New Roman" w:cs="Times New Roman"/>
          <w:b w:val="0"/>
          <w:sz w:val="24"/>
          <w:szCs w:val="24"/>
        </w:rPr>
        <w:tab/>
      </w:r>
      <w:r w:rsidRPr="001A3A7F">
        <w:rPr>
          <w:rFonts w:ascii="Times New Roman" w:hAnsi="Times New Roman" w:cs="Times New Roman"/>
          <w:b w:val="0"/>
          <w:sz w:val="24"/>
          <w:szCs w:val="24"/>
        </w:rPr>
        <w:tab/>
      </w:r>
      <w:r w:rsidRPr="001A3A7F">
        <w:rPr>
          <w:rFonts w:ascii="Times New Roman" w:hAnsi="Times New Roman" w:cs="Times New Roman"/>
          <w:b w:val="0"/>
          <w:sz w:val="24"/>
          <w:szCs w:val="24"/>
        </w:rPr>
        <w:tab/>
        <w:t>: Universiti Sains Malaysia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14:paraId="1CCC75F8" w14:textId="77777777" w:rsidR="001A3A7F" w:rsidRDefault="001A3A7F" w:rsidP="001A3A7F">
      <w:pPr>
        <w:pStyle w:val="Heading1"/>
        <w:spacing w:line="276" w:lineRule="auto"/>
        <w:ind w:left="426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S2</w:t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  <w:t>: Universitas Padjadjaran</w:t>
      </w:r>
    </w:p>
    <w:p w14:paraId="6AD67AE4" w14:textId="77777777" w:rsidR="001A3A7F" w:rsidRPr="001A3A7F" w:rsidRDefault="001A3A7F" w:rsidP="001A3A7F">
      <w:pPr>
        <w:pStyle w:val="Heading1"/>
        <w:spacing w:line="276" w:lineRule="auto"/>
        <w:ind w:left="426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S1/D4</w:t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  <w:t xml:space="preserve">: Universitas Gadjah Mada </w:t>
      </w:r>
    </w:p>
    <w:p w14:paraId="413567D3" w14:textId="77777777" w:rsidR="00FA3FCA" w:rsidRDefault="00FA3FCA" w:rsidP="00D40944">
      <w:pPr>
        <w:pStyle w:val="ListParagraph"/>
        <w:numPr>
          <w:ilvl w:val="0"/>
          <w:numId w:val="11"/>
        </w:numPr>
        <w:tabs>
          <w:tab w:val="left" w:pos="3721"/>
        </w:tabs>
        <w:spacing w:before="164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 w:rsidRPr="00D40944">
        <w:rPr>
          <w:rFonts w:ascii="Times New Roman" w:hAnsi="Times New Roman" w:cs="Times New Roman"/>
          <w:b/>
          <w:sz w:val="24"/>
          <w:szCs w:val="24"/>
        </w:rPr>
        <w:t>Pengalaman Kerja</w:t>
      </w:r>
    </w:p>
    <w:p w14:paraId="38DCF22E" w14:textId="77777777" w:rsidR="001A3A7F" w:rsidRDefault="001A3A7F" w:rsidP="001A3A7F">
      <w:pPr>
        <w:pStyle w:val="ListParagraph"/>
        <w:tabs>
          <w:tab w:val="left" w:pos="3721"/>
        </w:tabs>
        <w:spacing w:before="164"/>
        <w:ind w:left="426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2 – 2009          Dosen Akuntansi Politeknik Pos Bandung</w:t>
      </w:r>
    </w:p>
    <w:p w14:paraId="0F43911A" w14:textId="06745FBC" w:rsidR="001A3A7F" w:rsidRDefault="001A3A7F" w:rsidP="001A3A7F">
      <w:pPr>
        <w:pStyle w:val="ListParagraph"/>
        <w:tabs>
          <w:tab w:val="left" w:pos="3721"/>
        </w:tabs>
        <w:spacing w:before="164"/>
        <w:ind w:left="426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 – sekarang    Dosen Akuntansi Universitas Telkom</w:t>
      </w:r>
    </w:p>
    <w:p w14:paraId="39896911" w14:textId="67908CBC" w:rsidR="00004778" w:rsidRDefault="00004778">
      <w:pPr>
        <w:rPr>
          <w:rFonts w:ascii="Times New Roman" w:eastAsia="Arial" w:hAnsi="Times New Roman" w:cs="Times New Roman"/>
          <w:sz w:val="24"/>
          <w:szCs w:val="24"/>
          <w:lang w:val="id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F740727" w14:textId="7482451E" w:rsidR="00004778" w:rsidRDefault="00004778" w:rsidP="001A3A7F">
      <w:pPr>
        <w:pStyle w:val="ListParagraph"/>
        <w:tabs>
          <w:tab w:val="left" w:pos="3721"/>
        </w:tabs>
        <w:spacing w:before="164"/>
        <w:ind w:left="426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04778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Penulis 2:</w:t>
      </w:r>
    </w:p>
    <w:p w14:paraId="44A27DAB" w14:textId="77777777" w:rsidR="00004778" w:rsidRDefault="00004778" w:rsidP="001A3A7F">
      <w:pPr>
        <w:pStyle w:val="ListParagraph"/>
        <w:tabs>
          <w:tab w:val="left" w:pos="3721"/>
        </w:tabs>
        <w:spacing w:before="164"/>
        <w:ind w:left="426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5DDF329" w14:textId="77777777" w:rsidR="00004778" w:rsidRPr="00FA3FCA" w:rsidRDefault="00004778" w:rsidP="00004778">
      <w:pPr>
        <w:pStyle w:val="BodyText"/>
        <w:numPr>
          <w:ilvl w:val="0"/>
          <w:numId w:val="11"/>
        </w:numPr>
        <w:spacing w:before="10" w:line="276" w:lineRule="auto"/>
        <w:ind w:left="426" w:hanging="426"/>
        <w:rPr>
          <w:rFonts w:ascii="Times New Roman" w:hAnsi="Times New Roman" w:cs="Times New Roman"/>
          <w:b/>
        </w:rPr>
      </w:pPr>
      <w:r w:rsidRPr="00FA3FCA">
        <w:rPr>
          <w:rFonts w:ascii="Times New Roman" w:hAnsi="Times New Roman" w:cs="Times New Roman"/>
          <w:b/>
        </w:rPr>
        <w:t>Data Pribadi</w:t>
      </w:r>
    </w:p>
    <w:p w14:paraId="1EC62AE9" w14:textId="2679DC52" w:rsidR="00004778" w:rsidRPr="00004778" w:rsidRDefault="00004778" w:rsidP="00004778">
      <w:pPr>
        <w:pStyle w:val="BodyText"/>
        <w:tabs>
          <w:tab w:val="left" w:pos="3001"/>
        </w:tabs>
        <w:spacing w:line="276" w:lineRule="auto"/>
        <w:ind w:left="480"/>
        <w:rPr>
          <w:rFonts w:ascii="Times New Roman" w:hAnsi="Times New Roman" w:cs="Times New Roman"/>
          <w:lang w:val="en-US"/>
        </w:rPr>
      </w:pPr>
      <w:r w:rsidRPr="00FA3FCA">
        <w:rPr>
          <w:rFonts w:ascii="Times New Roman" w:hAnsi="Times New Roman" w:cs="Times New Roman"/>
        </w:rPr>
        <w:t>Nama</w:t>
      </w:r>
      <w:r w:rsidRPr="00FA3FCA">
        <w:rPr>
          <w:rFonts w:ascii="Times New Roman" w:hAnsi="Times New Roman" w:cs="Times New Roman"/>
        </w:rPr>
        <w:tab/>
        <w:t xml:space="preserve">: </w:t>
      </w:r>
      <w:r>
        <w:rPr>
          <w:rFonts w:ascii="Times New Roman" w:hAnsi="Times New Roman" w:cs="Times New Roman"/>
          <w:lang w:val="en-US"/>
        </w:rPr>
        <w:t>Hervita Triswidyaria</w:t>
      </w:r>
    </w:p>
    <w:p w14:paraId="3368FD45" w14:textId="4CB22D35" w:rsidR="00004778" w:rsidRPr="00004778" w:rsidRDefault="00004778" w:rsidP="00004778">
      <w:pPr>
        <w:pStyle w:val="BodyText"/>
        <w:tabs>
          <w:tab w:val="left" w:pos="3001"/>
        </w:tabs>
        <w:spacing w:before="141" w:line="276" w:lineRule="auto"/>
        <w:ind w:left="480"/>
        <w:rPr>
          <w:rFonts w:ascii="Times New Roman" w:hAnsi="Times New Roman" w:cs="Times New Roman"/>
          <w:lang w:val="en-US"/>
        </w:rPr>
      </w:pPr>
      <w:r w:rsidRPr="00FA3FCA">
        <w:rPr>
          <w:rFonts w:ascii="Times New Roman" w:hAnsi="Times New Roman" w:cs="Times New Roman"/>
        </w:rPr>
        <w:t>Jenis</w:t>
      </w:r>
      <w:r w:rsidRPr="00FA3FCA">
        <w:rPr>
          <w:rFonts w:ascii="Times New Roman" w:hAnsi="Times New Roman" w:cs="Times New Roman"/>
          <w:spacing w:val="-2"/>
        </w:rPr>
        <w:t xml:space="preserve"> </w:t>
      </w:r>
      <w:r w:rsidRPr="00FA3FCA">
        <w:rPr>
          <w:rFonts w:ascii="Times New Roman" w:hAnsi="Times New Roman" w:cs="Times New Roman"/>
        </w:rPr>
        <w:t>Kelamin</w:t>
      </w:r>
      <w:r w:rsidRPr="00FA3FCA">
        <w:rPr>
          <w:rFonts w:ascii="Times New Roman" w:hAnsi="Times New Roman" w:cs="Times New Roman"/>
        </w:rPr>
        <w:tab/>
        <w:t xml:space="preserve">: </w:t>
      </w:r>
      <w:r>
        <w:rPr>
          <w:rFonts w:ascii="Times New Roman" w:hAnsi="Times New Roman" w:cs="Times New Roman"/>
          <w:lang w:val="en-US"/>
        </w:rPr>
        <w:t>Wanita</w:t>
      </w:r>
    </w:p>
    <w:p w14:paraId="5DC904A0" w14:textId="1CA336AA" w:rsidR="00004778" w:rsidRPr="00004778" w:rsidRDefault="00004778" w:rsidP="00004778">
      <w:pPr>
        <w:pStyle w:val="BodyText"/>
        <w:tabs>
          <w:tab w:val="left" w:pos="3001"/>
        </w:tabs>
        <w:spacing w:before="136" w:line="276" w:lineRule="auto"/>
        <w:ind w:left="480" w:right="1700"/>
        <w:rPr>
          <w:rFonts w:ascii="Times New Roman" w:hAnsi="Times New Roman" w:cs="Times New Roman"/>
          <w:lang w:val="en-US"/>
        </w:rPr>
      </w:pPr>
      <w:r w:rsidRPr="00FA3FCA">
        <w:rPr>
          <w:rFonts w:ascii="Times New Roman" w:hAnsi="Times New Roman" w:cs="Times New Roman"/>
        </w:rPr>
        <w:t xml:space="preserve">Tempat/Tanggal Lahir </w:t>
      </w:r>
      <w:r>
        <w:rPr>
          <w:rFonts w:ascii="Times New Roman" w:hAnsi="Times New Roman" w:cs="Times New Roman"/>
        </w:rPr>
        <w:tab/>
      </w:r>
      <w:r w:rsidRPr="00FA3FC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lang w:val="en-US"/>
        </w:rPr>
        <w:t>Magetan,</w:t>
      </w:r>
      <w:r>
        <w:rPr>
          <w:rFonts w:ascii="Times New Roman" w:hAnsi="Times New Roman" w:cs="Times New Roman"/>
        </w:rPr>
        <w:t xml:space="preserve"> 05 </w:t>
      </w:r>
      <w:r>
        <w:rPr>
          <w:rFonts w:ascii="Times New Roman" w:hAnsi="Times New Roman" w:cs="Times New Roman"/>
          <w:lang w:val="en-US"/>
        </w:rPr>
        <w:t>- 01</w:t>
      </w:r>
      <w:r>
        <w:rPr>
          <w:rFonts w:ascii="Times New Roman" w:hAnsi="Times New Roman" w:cs="Times New Roman"/>
        </w:rPr>
        <w:t xml:space="preserve"> - 19</w:t>
      </w:r>
      <w:r>
        <w:rPr>
          <w:rFonts w:ascii="Times New Roman" w:hAnsi="Times New Roman" w:cs="Times New Roman"/>
          <w:lang w:val="en-US"/>
        </w:rPr>
        <w:t>96</w:t>
      </w:r>
    </w:p>
    <w:p w14:paraId="03C34FB0" w14:textId="77777777" w:rsidR="00004778" w:rsidRDefault="00004778" w:rsidP="00004778">
      <w:pPr>
        <w:pStyle w:val="BodyText"/>
        <w:tabs>
          <w:tab w:val="left" w:pos="3001"/>
        </w:tabs>
        <w:spacing w:before="140" w:line="276" w:lineRule="auto"/>
        <w:ind w:left="480"/>
        <w:rPr>
          <w:rFonts w:ascii="Times New Roman" w:hAnsi="Times New Roman" w:cs="Times New Roman"/>
          <w:spacing w:val="2"/>
        </w:rPr>
      </w:pPr>
      <w:r w:rsidRPr="00FA3FCA">
        <w:rPr>
          <w:rFonts w:ascii="Times New Roman" w:hAnsi="Times New Roman" w:cs="Times New Roman"/>
        </w:rPr>
        <w:t>Agama</w:t>
      </w:r>
      <w:r w:rsidRPr="00FA3FCA">
        <w:rPr>
          <w:rFonts w:ascii="Times New Roman" w:hAnsi="Times New Roman" w:cs="Times New Roman"/>
        </w:rPr>
        <w:tab/>
        <w:t>:</w:t>
      </w:r>
      <w:r w:rsidRPr="00FA3FCA">
        <w:rPr>
          <w:rFonts w:ascii="Times New Roman" w:hAnsi="Times New Roman" w:cs="Times New Roman"/>
          <w:spacing w:val="2"/>
        </w:rPr>
        <w:t xml:space="preserve"> </w:t>
      </w:r>
      <w:r>
        <w:rPr>
          <w:rFonts w:ascii="Times New Roman" w:hAnsi="Times New Roman" w:cs="Times New Roman"/>
          <w:spacing w:val="2"/>
        </w:rPr>
        <w:t>Islam</w:t>
      </w:r>
    </w:p>
    <w:p w14:paraId="76D4B314" w14:textId="6FAF8D96" w:rsidR="00004778" w:rsidRPr="00004778" w:rsidRDefault="00004778" w:rsidP="00004778">
      <w:pPr>
        <w:pStyle w:val="BodyText"/>
        <w:tabs>
          <w:tab w:val="left" w:pos="3001"/>
        </w:tabs>
        <w:spacing w:before="140" w:line="276" w:lineRule="auto"/>
        <w:ind w:left="48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spacing w:val="2"/>
        </w:rPr>
        <w:t>Email</w:t>
      </w:r>
      <w:r>
        <w:rPr>
          <w:rFonts w:ascii="Times New Roman" w:hAnsi="Times New Roman" w:cs="Times New Roman"/>
          <w:spacing w:val="2"/>
        </w:rPr>
        <w:tab/>
        <w:t xml:space="preserve">: </w:t>
      </w:r>
      <w:r>
        <w:rPr>
          <w:rFonts w:ascii="Times New Roman" w:hAnsi="Times New Roman" w:cs="Times New Roman"/>
          <w:spacing w:val="2"/>
          <w:lang w:val="en-US"/>
        </w:rPr>
        <w:t>hervitatriswidyaria@gmail.com</w:t>
      </w:r>
    </w:p>
    <w:p w14:paraId="58E7038B" w14:textId="77777777" w:rsidR="00004778" w:rsidRPr="001A3A7F" w:rsidRDefault="00004778" w:rsidP="00004778">
      <w:pPr>
        <w:pStyle w:val="Heading1"/>
        <w:numPr>
          <w:ilvl w:val="0"/>
          <w:numId w:val="11"/>
        </w:numPr>
        <w:spacing w:line="276" w:lineRule="auto"/>
        <w:ind w:left="426" w:hanging="426"/>
        <w:rPr>
          <w:rFonts w:ascii="Times New Roman" w:hAnsi="Times New Roman" w:cs="Times New Roman"/>
          <w:b w:val="0"/>
          <w:sz w:val="24"/>
          <w:szCs w:val="24"/>
        </w:rPr>
      </w:pPr>
      <w:r w:rsidRPr="00FA3FCA">
        <w:rPr>
          <w:rFonts w:ascii="Times New Roman" w:hAnsi="Times New Roman" w:cs="Times New Roman"/>
          <w:sz w:val="24"/>
          <w:szCs w:val="24"/>
        </w:rPr>
        <w:t>Pendidikan Formal</w:t>
      </w:r>
    </w:p>
    <w:p w14:paraId="317FE04F" w14:textId="3D9A18D1" w:rsidR="00004778" w:rsidRPr="00004778" w:rsidRDefault="00004778" w:rsidP="00004778">
      <w:pPr>
        <w:pStyle w:val="Heading1"/>
        <w:spacing w:line="276" w:lineRule="auto"/>
        <w:ind w:left="426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S1 </w:t>
      </w:r>
      <w:r w:rsidRPr="001A3A7F">
        <w:rPr>
          <w:rFonts w:ascii="Times New Roman" w:hAnsi="Times New Roman" w:cs="Times New Roman"/>
          <w:b w:val="0"/>
          <w:sz w:val="24"/>
          <w:szCs w:val="24"/>
        </w:rPr>
        <w:tab/>
      </w:r>
      <w:r w:rsidRPr="001A3A7F">
        <w:rPr>
          <w:rFonts w:ascii="Times New Roman" w:hAnsi="Times New Roman" w:cs="Times New Roman"/>
          <w:b w:val="0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Universitas Telkom (Prodi Akuntansi)</w:t>
      </w:r>
      <w:r w:rsidR="000B0D7C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2018-sekarang</w:t>
      </w:r>
    </w:p>
    <w:p w14:paraId="11CD175C" w14:textId="5BB6DF1E" w:rsidR="00004778" w:rsidRPr="00004778" w:rsidRDefault="00004778" w:rsidP="00004778">
      <w:pPr>
        <w:pStyle w:val="Heading1"/>
        <w:spacing w:line="276" w:lineRule="auto"/>
        <w:ind w:left="426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D3</w:t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Universitas Telkom (Prodi Komputersasi Akuntansi)</w:t>
      </w:r>
      <w:r w:rsidR="000B0D7C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2015-2018</w:t>
      </w:r>
    </w:p>
    <w:p w14:paraId="0405E40A" w14:textId="119A6FE5" w:rsidR="00004778" w:rsidRPr="00004778" w:rsidRDefault="00004778" w:rsidP="00004778">
      <w:pPr>
        <w:pStyle w:val="Heading1"/>
        <w:spacing w:line="276" w:lineRule="auto"/>
        <w:ind w:left="426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</w:rPr>
        <w:t>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MA</w:t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MA Negeri 1 Maospati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(Jurusan IPA)</w:t>
      </w:r>
      <w:r w:rsidR="000B0D7C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2012-2014</w:t>
      </w:r>
    </w:p>
    <w:p w14:paraId="710A0F46" w14:textId="77777777" w:rsidR="00004778" w:rsidRDefault="00004778" w:rsidP="00004778">
      <w:pPr>
        <w:pStyle w:val="ListParagraph"/>
        <w:numPr>
          <w:ilvl w:val="0"/>
          <w:numId w:val="11"/>
        </w:numPr>
        <w:tabs>
          <w:tab w:val="left" w:pos="3721"/>
        </w:tabs>
        <w:spacing w:before="164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 w:rsidRPr="00D40944">
        <w:rPr>
          <w:rFonts w:ascii="Times New Roman" w:hAnsi="Times New Roman" w:cs="Times New Roman"/>
          <w:b/>
          <w:sz w:val="24"/>
          <w:szCs w:val="24"/>
        </w:rPr>
        <w:t>Pengalaman Kerja</w:t>
      </w:r>
      <w:bookmarkStart w:id="0" w:name="_GoBack"/>
      <w:bookmarkEnd w:id="0"/>
    </w:p>
    <w:p w14:paraId="29F8E0C0" w14:textId="76E7806B" w:rsidR="00004778" w:rsidRPr="000B0D7C" w:rsidRDefault="00004778" w:rsidP="00004778">
      <w:pPr>
        <w:pStyle w:val="ListParagraph"/>
        <w:tabs>
          <w:tab w:val="left" w:pos="3721"/>
        </w:tabs>
        <w:spacing w:before="164"/>
        <w:ind w:left="426"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  <w:lang w:val="en-US"/>
        </w:rPr>
        <w:t>17</w:t>
      </w:r>
      <w:r w:rsidR="000B0D7C">
        <w:rPr>
          <w:rFonts w:ascii="Times New Roman" w:hAnsi="Times New Roman" w:cs="Times New Roman"/>
          <w:sz w:val="24"/>
          <w:szCs w:val="24"/>
          <w:lang w:val="en-US"/>
        </w:rPr>
        <w:t xml:space="preserve">    Kerja praktek di KPP Bandung Cicadas sebagai staff pusat data dan informasi</w:t>
      </w:r>
    </w:p>
    <w:p w14:paraId="4BD2E404" w14:textId="186519A8" w:rsidR="00004778" w:rsidRPr="000B0D7C" w:rsidRDefault="000B0D7C" w:rsidP="00004778">
      <w:pPr>
        <w:pStyle w:val="ListParagraph"/>
        <w:tabs>
          <w:tab w:val="left" w:pos="3721"/>
        </w:tabs>
        <w:spacing w:before="164"/>
        <w:ind w:left="426"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8</w:t>
      </w:r>
      <w:r w:rsidR="00004778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en-US"/>
        </w:rPr>
        <w:t>Magang di Kadin Kota Bandung sebagai staff pusat informasi bisnis</w:t>
      </w:r>
    </w:p>
    <w:p w14:paraId="503FAD08" w14:textId="77777777" w:rsidR="00004778" w:rsidRPr="00004778" w:rsidRDefault="00004778" w:rsidP="001A3A7F">
      <w:pPr>
        <w:pStyle w:val="ListParagraph"/>
        <w:tabs>
          <w:tab w:val="left" w:pos="3721"/>
        </w:tabs>
        <w:spacing w:before="164"/>
        <w:ind w:left="426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E224360" w14:textId="77777777" w:rsidR="00FA3FCA" w:rsidRPr="00FA3FCA" w:rsidRDefault="00FA3FCA" w:rsidP="00FA3FCA">
      <w:pPr>
        <w:pStyle w:val="BodyText"/>
        <w:spacing w:line="276" w:lineRule="auto"/>
        <w:rPr>
          <w:rFonts w:ascii="Times New Roman" w:hAnsi="Times New Roman" w:cs="Times New Roman"/>
          <w:b/>
        </w:rPr>
      </w:pPr>
    </w:p>
    <w:sectPr w:rsidR="00FA3FCA" w:rsidRPr="00FA3FCA" w:rsidSect="00FA3FCA">
      <w:headerReference w:type="default" r:id="rId8"/>
      <w:footerReference w:type="default" r:id="rId9"/>
      <w:pgSz w:w="11907" w:h="16839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0B5EC" w14:textId="77777777" w:rsidR="00067E22" w:rsidRDefault="00067E22" w:rsidP="00FA3FCA">
      <w:pPr>
        <w:spacing w:after="0" w:line="240" w:lineRule="auto"/>
      </w:pPr>
      <w:r>
        <w:separator/>
      </w:r>
    </w:p>
  </w:endnote>
  <w:endnote w:type="continuationSeparator" w:id="0">
    <w:p w14:paraId="32A2FC75" w14:textId="77777777" w:rsidR="00067E22" w:rsidRDefault="00067E22" w:rsidP="00FA3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9EB37" w14:textId="77777777" w:rsidR="00D40944" w:rsidRDefault="00D40944">
    <w:pPr>
      <w:pStyle w:val="Footer"/>
    </w:pPr>
  </w:p>
  <w:p w14:paraId="30815627" w14:textId="77777777" w:rsidR="00D40944" w:rsidRDefault="00D409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4EBCB" w14:textId="77777777" w:rsidR="00067E22" w:rsidRDefault="00067E22" w:rsidP="00FA3FCA">
      <w:pPr>
        <w:spacing w:after="0" w:line="240" w:lineRule="auto"/>
      </w:pPr>
      <w:r>
        <w:separator/>
      </w:r>
    </w:p>
  </w:footnote>
  <w:footnote w:type="continuationSeparator" w:id="0">
    <w:p w14:paraId="629C7C9D" w14:textId="77777777" w:rsidR="00067E22" w:rsidRDefault="00067E22" w:rsidP="00FA3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9F966" w14:textId="77777777" w:rsidR="00FA3FCA" w:rsidRDefault="00FA3FCA">
    <w:pPr>
      <w:pStyle w:val="Header"/>
    </w:pPr>
  </w:p>
  <w:p w14:paraId="4EF18456" w14:textId="77777777" w:rsidR="00FA3FCA" w:rsidRDefault="00FA3F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A0B35"/>
    <w:multiLevelType w:val="hybridMultilevel"/>
    <w:tmpl w:val="963CF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100"/>
        <w:sz w:val="28"/>
        <w:szCs w:val="28"/>
        <w:lang w:val="id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C4F8D"/>
    <w:multiLevelType w:val="hybridMultilevel"/>
    <w:tmpl w:val="40321D78"/>
    <w:lvl w:ilvl="0" w:tplc="DEC849E2">
      <w:numFmt w:val="bullet"/>
      <w:lvlText w:val=""/>
      <w:lvlJc w:val="left"/>
      <w:pPr>
        <w:ind w:left="2281" w:hanging="361"/>
      </w:pPr>
      <w:rPr>
        <w:rFonts w:ascii="Wingdings" w:eastAsia="Wingdings" w:hAnsi="Wingdings" w:cs="Wingdings" w:hint="default"/>
        <w:w w:val="100"/>
        <w:sz w:val="24"/>
        <w:szCs w:val="24"/>
        <w:lang w:val="id" w:eastAsia="en-US" w:bidi="ar-SA"/>
      </w:rPr>
    </w:lvl>
    <w:lvl w:ilvl="1" w:tplc="B47C8F38">
      <w:numFmt w:val="bullet"/>
      <w:lvlText w:val="•"/>
      <w:lvlJc w:val="left"/>
      <w:pPr>
        <w:ind w:left="2980" w:hanging="361"/>
      </w:pPr>
      <w:rPr>
        <w:rFonts w:hint="default"/>
        <w:lang w:val="id" w:eastAsia="en-US" w:bidi="ar-SA"/>
      </w:rPr>
    </w:lvl>
    <w:lvl w:ilvl="2" w:tplc="C8FA94EA">
      <w:numFmt w:val="bullet"/>
      <w:lvlText w:val="•"/>
      <w:lvlJc w:val="left"/>
      <w:pPr>
        <w:ind w:left="3681" w:hanging="361"/>
      </w:pPr>
      <w:rPr>
        <w:rFonts w:hint="default"/>
        <w:lang w:val="id" w:eastAsia="en-US" w:bidi="ar-SA"/>
      </w:rPr>
    </w:lvl>
    <w:lvl w:ilvl="3" w:tplc="71D43246">
      <w:numFmt w:val="bullet"/>
      <w:lvlText w:val="•"/>
      <w:lvlJc w:val="left"/>
      <w:pPr>
        <w:ind w:left="4382" w:hanging="361"/>
      </w:pPr>
      <w:rPr>
        <w:rFonts w:hint="default"/>
        <w:lang w:val="id" w:eastAsia="en-US" w:bidi="ar-SA"/>
      </w:rPr>
    </w:lvl>
    <w:lvl w:ilvl="4" w:tplc="F2DC7AC6">
      <w:numFmt w:val="bullet"/>
      <w:lvlText w:val="•"/>
      <w:lvlJc w:val="left"/>
      <w:pPr>
        <w:ind w:left="5083" w:hanging="361"/>
      </w:pPr>
      <w:rPr>
        <w:rFonts w:hint="default"/>
        <w:lang w:val="id" w:eastAsia="en-US" w:bidi="ar-SA"/>
      </w:rPr>
    </w:lvl>
    <w:lvl w:ilvl="5" w:tplc="8E1A1B7A">
      <w:numFmt w:val="bullet"/>
      <w:lvlText w:val="•"/>
      <w:lvlJc w:val="left"/>
      <w:pPr>
        <w:ind w:left="5784" w:hanging="361"/>
      </w:pPr>
      <w:rPr>
        <w:rFonts w:hint="default"/>
        <w:lang w:val="id" w:eastAsia="en-US" w:bidi="ar-SA"/>
      </w:rPr>
    </w:lvl>
    <w:lvl w:ilvl="6" w:tplc="856A9FE6">
      <w:numFmt w:val="bullet"/>
      <w:lvlText w:val="•"/>
      <w:lvlJc w:val="left"/>
      <w:pPr>
        <w:ind w:left="6484" w:hanging="361"/>
      </w:pPr>
      <w:rPr>
        <w:rFonts w:hint="default"/>
        <w:lang w:val="id" w:eastAsia="en-US" w:bidi="ar-SA"/>
      </w:rPr>
    </w:lvl>
    <w:lvl w:ilvl="7" w:tplc="DE98F5A6">
      <w:numFmt w:val="bullet"/>
      <w:lvlText w:val="•"/>
      <w:lvlJc w:val="left"/>
      <w:pPr>
        <w:ind w:left="7185" w:hanging="361"/>
      </w:pPr>
      <w:rPr>
        <w:rFonts w:hint="default"/>
        <w:lang w:val="id" w:eastAsia="en-US" w:bidi="ar-SA"/>
      </w:rPr>
    </w:lvl>
    <w:lvl w:ilvl="8" w:tplc="8EACE08A">
      <w:numFmt w:val="bullet"/>
      <w:lvlText w:val="•"/>
      <w:lvlJc w:val="left"/>
      <w:pPr>
        <w:ind w:left="7886" w:hanging="361"/>
      </w:pPr>
      <w:rPr>
        <w:rFonts w:hint="default"/>
        <w:lang w:val="id" w:eastAsia="en-US" w:bidi="ar-SA"/>
      </w:rPr>
    </w:lvl>
  </w:abstractNum>
  <w:abstractNum w:abstractNumId="2" w15:restartNumberingAfterBreak="0">
    <w:nsid w:val="14665183"/>
    <w:multiLevelType w:val="hybridMultilevel"/>
    <w:tmpl w:val="8754259C"/>
    <w:lvl w:ilvl="0" w:tplc="303E3AC0">
      <w:start w:val="1"/>
      <w:numFmt w:val="decimal"/>
      <w:lvlText w:val="%1."/>
      <w:lvlJc w:val="left"/>
      <w:pPr>
        <w:ind w:left="1201" w:hanging="360"/>
      </w:pPr>
      <w:rPr>
        <w:rFonts w:hint="default"/>
        <w:spacing w:val="-2"/>
        <w:w w:val="99"/>
        <w:lang w:val="id" w:eastAsia="en-US" w:bidi="ar-SA"/>
      </w:rPr>
    </w:lvl>
    <w:lvl w:ilvl="1" w:tplc="24122292">
      <w:numFmt w:val="bullet"/>
      <w:lvlText w:val="•"/>
      <w:lvlJc w:val="left"/>
      <w:pPr>
        <w:ind w:left="2008" w:hanging="360"/>
      </w:pPr>
      <w:rPr>
        <w:rFonts w:hint="default"/>
        <w:lang w:val="id" w:eastAsia="en-US" w:bidi="ar-SA"/>
      </w:rPr>
    </w:lvl>
    <w:lvl w:ilvl="2" w:tplc="ACE424C4">
      <w:numFmt w:val="bullet"/>
      <w:lvlText w:val="•"/>
      <w:lvlJc w:val="left"/>
      <w:pPr>
        <w:ind w:left="2817" w:hanging="360"/>
      </w:pPr>
      <w:rPr>
        <w:rFonts w:hint="default"/>
        <w:lang w:val="id" w:eastAsia="en-US" w:bidi="ar-SA"/>
      </w:rPr>
    </w:lvl>
    <w:lvl w:ilvl="3" w:tplc="FC82A410">
      <w:numFmt w:val="bullet"/>
      <w:lvlText w:val="•"/>
      <w:lvlJc w:val="left"/>
      <w:pPr>
        <w:ind w:left="3626" w:hanging="360"/>
      </w:pPr>
      <w:rPr>
        <w:rFonts w:hint="default"/>
        <w:lang w:val="id" w:eastAsia="en-US" w:bidi="ar-SA"/>
      </w:rPr>
    </w:lvl>
    <w:lvl w:ilvl="4" w:tplc="65BE81C4">
      <w:numFmt w:val="bullet"/>
      <w:lvlText w:val="•"/>
      <w:lvlJc w:val="left"/>
      <w:pPr>
        <w:ind w:left="4435" w:hanging="360"/>
      </w:pPr>
      <w:rPr>
        <w:rFonts w:hint="default"/>
        <w:lang w:val="id" w:eastAsia="en-US" w:bidi="ar-SA"/>
      </w:rPr>
    </w:lvl>
    <w:lvl w:ilvl="5" w:tplc="ABB6D966">
      <w:numFmt w:val="bullet"/>
      <w:lvlText w:val="•"/>
      <w:lvlJc w:val="left"/>
      <w:pPr>
        <w:ind w:left="5244" w:hanging="360"/>
      </w:pPr>
      <w:rPr>
        <w:rFonts w:hint="default"/>
        <w:lang w:val="id" w:eastAsia="en-US" w:bidi="ar-SA"/>
      </w:rPr>
    </w:lvl>
    <w:lvl w:ilvl="6" w:tplc="BBC05AE8">
      <w:numFmt w:val="bullet"/>
      <w:lvlText w:val="•"/>
      <w:lvlJc w:val="left"/>
      <w:pPr>
        <w:ind w:left="6052" w:hanging="360"/>
      </w:pPr>
      <w:rPr>
        <w:rFonts w:hint="default"/>
        <w:lang w:val="id" w:eastAsia="en-US" w:bidi="ar-SA"/>
      </w:rPr>
    </w:lvl>
    <w:lvl w:ilvl="7" w:tplc="F10018E6">
      <w:numFmt w:val="bullet"/>
      <w:lvlText w:val="•"/>
      <w:lvlJc w:val="left"/>
      <w:pPr>
        <w:ind w:left="6861" w:hanging="360"/>
      </w:pPr>
      <w:rPr>
        <w:rFonts w:hint="default"/>
        <w:lang w:val="id" w:eastAsia="en-US" w:bidi="ar-SA"/>
      </w:rPr>
    </w:lvl>
    <w:lvl w:ilvl="8" w:tplc="AA00409A">
      <w:numFmt w:val="bullet"/>
      <w:lvlText w:val="•"/>
      <w:lvlJc w:val="left"/>
      <w:pPr>
        <w:ind w:left="7670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2BF9200A"/>
    <w:multiLevelType w:val="hybridMultilevel"/>
    <w:tmpl w:val="B98CDA66"/>
    <w:lvl w:ilvl="0" w:tplc="905C9210">
      <w:numFmt w:val="bullet"/>
      <w:lvlText w:val=""/>
      <w:lvlJc w:val="left"/>
      <w:pPr>
        <w:ind w:left="853" w:hanging="361"/>
      </w:pPr>
      <w:rPr>
        <w:rFonts w:ascii="Wingdings" w:eastAsia="Wingdings" w:hAnsi="Wingdings" w:cs="Wingdings" w:hint="default"/>
        <w:w w:val="100"/>
        <w:sz w:val="28"/>
        <w:szCs w:val="28"/>
        <w:lang w:val="id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BB7B95"/>
    <w:multiLevelType w:val="hybridMultilevel"/>
    <w:tmpl w:val="356E1DA6"/>
    <w:lvl w:ilvl="0" w:tplc="905C9210">
      <w:numFmt w:val="bullet"/>
      <w:lvlText w:val="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8"/>
        <w:szCs w:val="28"/>
        <w:lang w:val="id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C6669F"/>
    <w:multiLevelType w:val="hybridMultilevel"/>
    <w:tmpl w:val="18A4BF76"/>
    <w:lvl w:ilvl="0" w:tplc="89BEAAC2">
      <w:start w:val="1"/>
      <w:numFmt w:val="decimal"/>
      <w:lvlText w:val="%1."/>
      <w:lvlJc w:val="left"/>
      <w:pPr>
        <w:ind w:left="992" w:hanging="424"/>
      </w:pPr>
      <w:rPr>
        <w:rFonts w:ascii="Arial" w:eastAsia="Arial" w:hAnsi="Arial" w:cs="Arial" w:hint="default"/>
        <w:i w:val="0"/>
        <w:spacing w:val="-28"/>
        <w:w w:val="99"/>
        <w:sz w:val="24"/>
        <w:szCs w:val="24"/>
        <w:lang w:val="id" w:eastAsia="en-US" w:bidi="ar-SA"/>
      </w:rPr>
    </w:lvl>
    <w:lvl w:ilvl="1" w:tplc="B2C6F6F0">
      <w:numFmt w:val="bullet"/>
      <w:lvlText w:val="•"/>
      <w:lvlJc w:val="left"/>
      <w:pPr>
        <w:ind w:left="1801" w:hanging="424"/>
      </w:pPr>
      <w:rPr>
        <w:rFonts w:hint="default"/>
        <w:lang w:val="id" w:eastAsia="en-US" w:bidi="ar-SA"/>
      </w:rPr>
    </w:lvl>
    <w:lvl w:ilvl="2" w:tplc="0D0E1F1C">
      <w:numFmt w:val="bullet"/>
      <w:lvlText w:val="•"/>
      <w:lvlJc w:val="left"/>
      <w:pPr>
        <w:ind w:left="2604" w:hanging="424"/>
      </w:pPr>
      <w:rPr>
        <w:rFonts w:hint="default"/>
        <w:lang w:val="id" w:eastAsia="en-US" w:bidi="ar-SA"/>
      </w:rPr>
    </w:lvl>
    <w:lvl w:ilvl="3" w:tplc="D6A29FFE">
      <w:numFmt w:val="bullet"/>
      <w:lvlText w:val="•"/>
      <w:lvlJc w:val="left"/>
      <w:pPr>
        <w:ind w:left="3407" w:hanging="424"/>
      </w:pPr>
      <w:rPr>
        <w:rFonts w:hint="default"/>
        <w:lang w:val="id" w:eastAsia="en-US" w:bidi="ar-SA"/>
      </w:rPr>
    </w:lvl>
    <w:lvl w:ilvl="4" w:tplc="77E89B5A">
      <w:numFmt w:val="bullet"/>
      <w:lvlText w:val="•"/>
      <w:lvlJc w:val="left"/>
      <w:pPr>
        <w:ind w:left="4210" w:hanging="424"/>
      </w:pPr>
      <w:rPr>
        <w:rFonts w:hint="default"/>
        <w:lang w:val="id" w:eastAsia="en-US" w:bidi="ar-SA"/>
      </w:rPr>
    </w:lvl>
    <w:lvl w:ilvl="5" w:tplc="49B2AF12">
      <w:numFmt w:val="bullet"/>
      <w:lvlText w:val="•"/>
      <w:lvlJc w:val="left"/>
      <w:pPr>
        <w:ind w:left="5013" w:hanging="424"/>
      </w:pPr>
      <w:rPr>
        <w:rFonts w:hint="default"/>
        <w:lang w:val="id" w:eastAsia="en-US" w:bidi="ar-SA"/>
      </w:rPr>
    </w:lvl>
    <w:lvl w:ilvl="6" w:tplc="E8DE2BF6">
      <w:numFmt w:val="bullet"/>
      <w:lvlText w:val="•"/>
      <w:lvlJc w:val="left"/>
      <w:pPr>
        <w:ind w:left="5815" w:hanging="424"/>
      </w:pPr>
      <w:rPr>
        <w:rFonts w:hint="default"/>
        <w:lang w:val="id" w:eastAsia="en-US" w:bidi="ar-SA"/>
      </w:rPr>
    </w:lvl>
    <w:lvl w:ilvl="7" w:tplc="E0EA2A9A">
      <w:numFmt w:val="bullet"/>
      <w:lvlText w:val="•"/>
      <w:lvlJc w:val="left"/>
      <w:pPr>
        <w:ind w:left="6618" w:hanging="424"/>
      </w:pPr>
      <w:rPr>
        <w:rFonts w:hint="default"/>
        <w:lang w:val="id" w:eastAsia="en-US" w:bidi="ar-SA"/>
      </w:rPr>
    </w:lvl>
    <w:lvl w:ilvl="8" w:tplc="CE38F862">
      <w:numFmt w:val="bullet"/>
      <w:lvlText w:val="•"/>
      <w:lvlJc w:val="left"/>
      <w:pPr>
        <w:ind w:left="7421" w:hanging="424"/>
      </w:pPr>
      <w:rPr>
        <w:rFonts w:hint="default"/>
        <w:lang w:val="id" w:eastAsia="en-US" w:bidi="ar-SA"/>
      </w:rPr>
    </w:lvl>
  </w:abstractNum>
  <w:abstractNum w:abstractNumId="6" w15:restartNumberingAfterBreak="0">
    <w:nsid w:val="58603391"/>
    <w:multiLevelType w:val="hybridMultilevel"/>
    <w:tmpl w:val="774899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75DA5"/>
    <w:multiLevelType w:val="hybridMultilevel"/>
    <w:tmpl w:val="8E3ADDDC"/>
    <w:lvl w:ilvl="0" w:tplc="C4824184">
      <w:start w:val="1"/>
      <w:numFmt w:val="decimal"/>
      <w:lvlText w:val="%1."/>
      <w:lvlJc w:val="left"/>
      <w:pPr>
        <w:ind w:left="1213" w:hanging="360"/>
      </w:pPr>
      <w:rPr>
        <w:rFonts w:ascii="Arial" w:eastAsia="Arial" w:hAnsi="Arial" w:cs="Arial" w:hint="default"/>
        <w:spacing w:val="-32"/>
        <w:w w:val="99"/>
        <w:sz w:val="24"/>
        <w:szCs w:val="24"/>
        <w:lang w:val="id" w:eastAsia="en-US" w:bidi="ar-SA"/>
      </w:rPr>
    </w:lvl>
    <w:lvl w:ilvl="1" w:tplc="E730AB2C">
      <w:numFmt w:val="bullet"/>
      <w:lvlText w:val="•"/>
      <w:lvlJc w:val="left"/>
      <w:pPr>
        <w:ind w:left="2026" w:hanging="360"/>
      </w:pPr>
      <w:rPr>
        <w:rFonts w:hint="default"/>
        <w:lang w:val="id" w:eastAsia="en-US" w:bidi="ar-SA"/>
      </w:rPr>
    </w:lvl>
    <w:lvl w:ilvl="2" w:tplc="59FEC172">
      <w:numFmt w:val="bullet"/>
      <w:lvlText w:val="•"/>
      <w:lvlJc w:val="left"/>
      <w:pPr>
        <w:ind w:left="2833" w:hanging="360"/>
      </w:pPr>
      <w:rPr>
        <w:rFonts w:hint="default"/>
        <w:lang w:val="id" w:eastAsia="en-US" w:bidi="ar-SA"/>
      </w:rPr>
    </w:lvl>
    <w:lvl w:ilvl="3" w:tplc="E5AE0BD8">
      <w:numFmt w:val="bullet"/>
      <w:lvlText w:val="•"/>
      <w:lvlJc w:val="left"/>
      <w:pPr>
        <w:ind w:left="3640" w:hanging="360"/>
      </w:pPr>
      <w:rPr>
        <w:rFonts w:hint="default"/>
        <w:lang w:val="id" w:eastAsia="en-US" w:bidi="ar-SA"/>
      </w:rPr>
    </w:lvl>
    <w:lvl w:ilvl="4" w:tplc="A07659E6">
      <w:numFmt w:val="bullet"/>
      <w:lvlText w:val="•"/>
      <w:lvlJc w:val="left"/>
      <w:pPr>
        <w:ind w:left="4447" w:hanging="360"/>
      </w:pPr>
      <w:rPr>
        <w:rFonts w:hint="default"/>
        <w:lang w:val="id" w:eastAsia="en-US" w:bidi="ar-SA"/>
      </w:rPr>
    </w:lvl>
    <w:lvl w:ilvl="5" w:tplc="2D9E7438">
      <w:numFmt w:val="bullet"/>
      <w:lvlText w:val="•"/>
      <w:lvlJc w:val="left"/>
      <w:pPr>
        <w:ind w:left="5254" w:hanging="360"/>
      </w:pPr>
      <w:rPr>
        <w:rFonts w:hint="default"/>
        <w:lang w:val="id" w:eastAsia="en-US" w:bidi="ar-SA"/>
      </w:rPr>
    </w:lvl>
    <w:lvl w:ilvl="6" w:tplc="ED52297A">
      <w:numFmt w:val="bullet"/>
      <w:lvlText w:val="•"/>
      <w:lvlJc w:val="left"/>
      <w:pPr>
        <w:ind w:left="6060" w:hanging="360"/>
      </w:pPr>
      <w:rPr>
        <w:rFonts w:hint="default"/>
        <w:lang w:val="id" w:eastAsia="en-US" w:bidi="ar-SA"/>
      </w:rPr>
    </w:lvl>
    <w:lvl w:ilvl="7" w:tplc="94646122">
      <w:numFmt w:val="bullet"/>
      <w:lvlText w:val="•"/>
      <w:lvlJc w:val="left"/>
      <w:pPr>
        <w:ind w:left="6867" w:hanging="360"/>
      </w:pPr>
      <w:rPr>
        <w:rFonts w:hint="default"/>
        <w:lang w:val="id" w:eastAsia="en-US" w:bidi="ar-SA"/>
      </w:rPr>
    </w:lvl>
    <w:lvl w:ilvl="8" w:tplc="BF246BF6">
      <w:numFmt w:val="bullet"/>
      <w:lvlText w:val="•"/>
      <w:lvlJc w:val="left"/>
      <w:pPr>
        <w:ind w:left="7674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66DF5650"/>
    <w:multiLevelType w:val="hybridMultilevel"/>
    <w:tmpl w:val="E3FCD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C17D5"/>
    <w:multiLevelType w:val="hybridMultilevel"/>
    <w:tmpl w:val="F5B496FE"/>
    <w:lvl w:ilvl="0" w:tplc="09C4002C">
      <w:numFmt w:val="bullet"/>
      <w:lvlText w:val=""/>
      <w:lvlJc w:val="left"/>
      <w:pPr>
        <w:ind w:left="4330" w:hanging="360"/>
      </w:pPr>
      <w:rPr>
        <w:rFonts w:ascii="Wingdings" w:eastAsia="Wingdings" w:hAnsi="Wingdings" w:cs="Wingdings" w:hint="default"/>
        <w:w w:val="100"/>
        <w:sz w:val="24"/>
        <w:szCs w:val="24"/>
        <w:lang w:val="id" w:eastAsia="en-US" w:bidi="ar-SA"/>
      </w:rPr>
    </w:lvl>
    <w:lvl w:ilvl="1" w:tplc="F22E79EC">
      <w:numFmt w:val="bullet"/>
      <w:lvlText w:val="•"/>
      <w:lvlJc w:val="left"/>
      <w:pPr>
        <w:ind w:left="5137" w:hanging="360"/>
      </w:pPr>
      <w:rPr>
        <w:rFonts w:hint="default"/>
        <w:lang w:val="id" w:eastAsia="en-US" w:bidi="ar-SA"/>
      </w:rPr>
    </w:lvl>
    <w:lvl w:ilvl="2" w:tplc="B92A18E0">
      <w:numFmt w:val="bullet"/>
      <w:lvlText w:val="•"/>
      <w:lvlJc w:val="left"/>
      <w:pPr>
        <w:ind w:left="5946" w:hanging="360"/>
      </w:pPr>
      <w:rPr>
        <w:rFonts w:hint="default"/>
        <w:lang w:val="id" w:eastAsia="en-US" w:bidi="ar-SA"/>
      </w:rPr>
    </w:lvl>
    <w:lvl w:ilvl="3" w:tplc="8A30D21A">
      <w:numFmt w:val="bullet"/>
      <w:lvlText w:val="•"/>
      <w:lvlJc w:val="left"/>
      <w:pPr>
        <w:ind w:left="6755" w:hanging="360"/>
      </w:pPr>
      <w:rPr>
        <w:rFonts w:hint="default"/>
        <w:lang w:val="id" w:eastAsia="en-US" w:bidi="ar-SA"/>
      </w:rPr>
    </w:lvl>
    <w:lvl w:ilvl="4" w:tplc="BD10C936">
      <w:numFmt w:val="bullet"/>
      <w:lvlText w:val="•"/>
      <w:lvlJc w:val="left"/>
      <w:pPr>
        <w:ind w:left="7564" w:hanging="360"/>
      </w:pPr>
      <w:rPr>
        <w:rFonts w:hint="default"/>
        <w:lang w:val="id" w:eastAsia="en-US" w:bidi="ar-SA"/>
      </w:rPr>
    </w:lvl>
    <w:lvl w:ilvl="5" w:tplc="B57606C6">
      <w:numFmt w:val="bullet"/>
      <w:lvlText w:val="•"/>
      <w:lvlJc w:val="left"/>
      <w:pPr>
        <w:ind w:left="8373" w:hanging="360"/>
      </w:pPr>
      <w:rPr>
        <w:rFonts w:hint="default"/>
        <w:lang w:val="id" w:eastAsia="en-US" w:bidi="ar-SA"/>
      </w:rPr>
    </w:lvl>
    <w:lvl w:ilvl="6" w:tplc="3C8E6A8A">
      <w:numFmt w:val="bullet"/>
      <w:lvlText w:val="•"/>
      <w:lvlJc w:val="left"/>
      <w:pPr>
        <w:ind w:left="9181" w:hanging="360"/>
      </w:pPr>
      <w:rPr>
        <w:rFonts w:hint="default"/>
        <w:lang w:val="id" w:eastAsia="en-US" w:bidi="ar-SA"/>
      </w:rPr>
    </w:lvl>
    <w:lvl w:ilvl="7" w:tplc="C07CE328">
      <w:numFmt w:val="bullet"/>
      <w:lvlText w:val="•"/>
      <w:lvlJc w:val="left"/>
      <w:pPr>
        <w:ind w:left="9990" w:hanging="360"/>
      </w:pPr>
      <w:rPr>
        <w:rFonts w:hint="default"/>
        <w:lang w:val="id" w:eastAsia="en-US" w:bidi="ar-SA"/>
      </w:rPr>
    </w:lvl>
    <w:lvl w:ilvl="8" w:tplc="19BA718E">
      <w:numFmt w:val="bullet"/>
      <w:lvlText w:val="•"/>
      <w:lvlJc w:val="left"/>
      <w:pPr>
        <w:ind w:left="10799" w:hanging="360"/>
      </w:pPr>
      <w:rPr>
        <w:rFonts w:hint="default"/>
        <w:lang w:val="id" w:eastAsia="en-US" w:bidi="ar-SA"/>
      </w:rPr>
    </w:lvl>
  </w:abstractNum>
  <w:abstractNum w:abstractNumId="10" w15:restartNumberingAfterBreak="0">
    <w:nsid w:val="7401110C"/>
    <w:multiLevelType w:val="hybridMultilevel"/>
    <w:tmpl w:val="6D18C152"/>
    <w:lvl w:ilvl="0" w:tplc="04090001">
      <w:start w:val="1"/>
      <w:numFmt w:val="bullet"/>
      <w:lvlText w:val=""/>
      <w:lvlJc w:val="left"/>
      <w:pPr>
        <w:ind w:left="361" w:hanging="361"/>
      </w:pPr>
      <w:rPr>
        <w:rFonts w:ascii="Symbol" w:hAnsi="Symbol" w:hint="default"/>
        <w:w w:val="100"/>
        <w:sz w:val="28"/>
        <w:szCs w:val="28"/>
        <w:lang w:val="id" w:eastAsia="en-US" w:bidi="ar-SA"/>
      </w:rPr>
    </w:lvl>
    <w:lvl w:ilvl="1" w:tplc="0E201EBE">
      <w:start w:val="2"/>
      <w:numFmt w:val="decimal"/>
      <w:lvlText w:val="%2."/>
      <w:lvlJc w:val="left"/>
      <w:pPr>
        <w:ind w:left="3246" w:hanging="268"/>
      </w:pPr>
      <w:rPr>
        <w:rFonts w:ascii="Arial" w:eastAsia="Arial" w:hAnsi="Arial" w:cs="Arial" w:hint="default"/>
        <w:spacing w:val="-2"/>
        <w:w w:val="99"/>
        <w:sz w:val="24"/>
        <w:szCs w:val="24"/>
        <w:lang w:val="id" w:eastAsia="en-US" w:bidi="ar-SA"/>
      </w:rPr>
    </w:lvl>
    <w:lvl w:ilvl="2" w:tplc="C7408502">
      <w:numFmt w:val="bullet"/>
      <w:lvlText w:val="•"/>
      <w:lvlJc w:val="left"/>
      <w:pPr>
        <w:ind w:left="4273" w:hanging="268"/>
      </w:pPr>
      <w:rPr>
        <w:rFonts w:hint="default"/>
        <w:lang w:val="id" w:eastAsia="en-US" w:bidi="ar-SA"/>
      </w:rPr>
    </w:lvl>
    <w:lvl w:ilvl="3" w:tplc="2E8C37D6">
      <w:numFmt w:val="bullet"/>
      <w:lvlText w:val="•"/>
      <w:lvlJc w:val="left"/>
      <w:pPr>
        <w:ind w:left="4838" w:hanging="268"/>
      </w:pPr>
      <w:rPr>
        <w:rFonts w:hint="default"/>
        <w:lang w:val="id" w:eastAsia="en-US" w:bidi="ar-SA"/>
      </w:rPr>
    </w:lvl>
    <w:lvl w:ilvl="4" w:tplc="58C6260E">
      <w:numFmt w:val="bullet"/>
      <w:lvlText w:val="•"/>
      <w:lvlJc w:val="left"/>
      <w:pPr>
        <w:ind w:left="5404" w:hanging="268"/>
      </w:pPr>
      <w:rPr>
        <w:rFonts w:hint="default"/>
        <w:lang w:val="id" w:eastAsia="en-US" w:bidi="ar-SA"/>
      </w:rPr>
    </w:lvl>
    <w:lvl w:ilvl="5" w:tplc="46221528">
      <w:numFmt w:val="bullet"/>
      <w:lvlText w:val="•"/>
      <w:lvlJc w:val="left"/>
      <w:pPr>
        <w:ind w:left="5969" w:hanging="268"/>
      </w:pPr>
      <w:rPr>
        <w:rFonts w:hint="default"/>
        <w:lang w:val="id" w:eastAsia="en-US" w:bidi="ar-SA"/>
      </w:rPr>
    </w:lvl>
    <w:lvl w:ilvl="6" w:tplc="1CAA23E8">
      <w:numFmt w:val="bullet"/>
      <w:lvlText w:val="•"/>
      <w:lvlJc w:val="left"/>
      <w:pPr>
        <w:ind w:left="6534" w:hanging="268"/>
      </w:pPr>
      <w:rPr>
        <w:rFonts w:hint="default"/>
        <w:lang w:val="id" w:eastAsia="en-US" w:bidi="ar-SA"/>
      </w:rPr>
    </w:lvl>
    <w:lvl w:ilvl="7" w:tplc="C3FE9F0C">
      <w:numFmt w:val="bullet"/>
      <w:lvlText w:val="•"/>
      <w:lvlJc w:val="left"/>
      <w:pPr>
        <w:ind w:left="7100" w:hanging="268"/>
      </w:pPr>
      <w:rPr>
        <w:rFonts w:hint="default"/>
        <w:lang w:val="id" w:eastAsia="en-US" w:bidi="ar-SA"/>
      </w:rPr>
    </w:lvl>
    <w:lvl w:ilvl="8" w:tplc="1BC26278">
      <w:numFmt w:val="bullet"/>
      <w:lvlText w:val="•"/>
      <w:lvlJc w:val="left"/>
      <w:pPr>
        <w:ind w:left="7665" w:hanging="268"/>
      </w:pPr>
      <w:rPr>
        <w:rFonts w:hint="default"/>
        <w:lang w:val="id" w:eastAsia="en-US" w:bidi="ar-SA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2"/>
  </w:num>
  <w:num w:numId="5">
    <w:abstractNumId w:val="10"/>
  </w:num>
  <w:num w:numId="6">
    <w:abstractNumId w:val="5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bK0NLMwtjQ3sjRR0lEKTi0uzszPAykwrAUAjxtyWiwAAAA="/>
  </w:docVars>
  <w:rsids>
    <w:rsidRoot w:val="00FA3FCA"/>
    <w:rsid w:val="00004778"/>
    <w:rsid w:val="000052D0"/>
    <w:rsid w:val="00005DED"/>
    <w:rsid w:val="00013611"/>
    <w:rsid w:val="000161F5"/>
    <w:rsid w:val="000201B6"/>
    <w:rsid w:val="000259FB"/>
    <w:rsid w:val="00033486"/>
    <w:rsid w:val="00036508"/>
    <w:rsid w:val="000524B6"/>
    <w:rsid w:val="00052FFB"/>
    <w:rsid w:val="0005435D"/>
    <w:rsid w:val="0005594F"/>
    <w:rsid w:val="000577BB"/>
    <w:rsid w:val="00060015"/>
    <w:rsid w:val="00061E86"/>
    <w:rsid w:val="00067E22"/>
    <w:rsid w:val="000759A2"/>
    <w:rsid w:val="00084388"/>
    <w:rsid w:val="0009108C"/>
    <w:rsid w:val="00092153"/>
    <w:rsid w:val="00092B48"/>
    <w:rsid w:val="0009763E"/>
    <w:rsid w:val="000B0D7C"/>
    <w:rsid w:val="000C41C2"/>
    <w:rsid w:val="000C4C9E"/>
    <w:rsid w:val="000C7488"/>
    <w:rsid w:val="000D4259"/>
    <w:rsid w:val="000D6022"/>
    <w:rsid w:val="000E1D19"/>
    <w:rsid w:val="000E5690"/>
    <w:rsid w:val="000F28EA"/>
    <w:rsid w:val="000F42B9"/>
    <w:rsid w:val="00100342"/>
    <w:rsid w:val="00101D2E"/>
    <w:rsid w:val="0010256B"/>
    <w:rsid w:val="00104CF8"/>
    <w:rsid w:val="0010703C"/>
    <w:rsid w:val="00110411"/>
    <w:rsid w:val="00117855"/>
    <w:rsid w:val="001255D1"/>
    <w:rsid w:val="001378BF"/>
    <w:rsid w:val="001500E7"/>
    <w:rsid w:val="00150D03"/>
    <w:rsid w:val="00150FF1"/>
    <w:rsid w:val="00162E05"/>
    <w:rsid w:val="0016359F"/>
    <w:rsid w:val="00170348"/>
    <w:rsid w:val="0018453E"/>
    <w:rsid w:val="0019374C"/>
    <w:rsid w:val="001A3A7F"/>
    <w:rsid w:val="001A5AD6"/>
    <w:rsid w:val="001B0029"/>
    <w:rsid w:val="001C307E"/>
    <w:rsid w:val="001C4DF4"/>
    <w:rsid w:val="001C6E13"/>
    <w:rsid w:val="001D4F78"/>
    <w:rsid w:val="001D6A66"/>
    <w:rsid w:val="001D70E4"/>
    <w:rsid w:val="001E0538"/>
    <w:rsid w:val="001E3446"/>
    <w:rsid w:val="001E34E9"/>
    <w:rsid w:val="001F0564"/>
    <w:rsid w:val="001F528A"/>
    <w:rsid w:val="00202504"/>
    <w:rsid w:val="00202550"/>
    <w:rsid w:val="002204FD"/>
    <w:rsid w:val="00224854"/>
    <w:rsid w:val="002276E0"/>
    <w:rsid w:val="00230B5E"/>
    <w:rsid w:val="0023271E"/>
    <w:rsid w:val="00237B14"/>
    <w:rsid w:val="00237E0D"/>
    <w:rsid w:val="00243EAB"/>
    <w:rsid w:val="00245905"/>
    <w:rsid w:val="00250F37"/>
    <w:rsid w:val="00252F3A"/>
    <w:rsid w:val="0027349C"/>
    <w:rsid w:val="00276ABE"/>
    <w:rsid w:val="00283BFC"/>
    <w:rsid w:val="002865C5"/>
    <w:rsid w:val="002873FF"/>
    <w:rsid w:val="00290ACD"/>
    <w:rsid w:val="002947B4"/>
    <w:rsid w:val="00297CA2"/>
    <w:rsid w:val="002A0D2B"/>
    <w:rsid w:val="002B30A0"/>
    <w:rsid w:val="002B3A32"/>
    <w:rsid w:val="002C2DAB"/>
    <w:rsid w:val="002C414C"/>
    <w:rsid w:val="002E25C4"/>
    <w:rsid w:val="002F10A5"/>
    <w:rsid w:val="002F6376"/>
    <w:rsid w:val="00312005"/>
    <w:rsid w:val="003258FB"/>
    <w:rsid w:val="00330377"/>
    <w:rsid w:val="00333AE4"/>
    <w:rsid w:val="003406E9"/>
    <w:rsid w:val="00343E9F"/>
    <w:rsid w:val="00350E4A"/>
    <w:rsid w:val="00364D19"/>
    <w:rsid w:val="00373DBE"/>
    <w:rsid w:val="00385850"/>
    <w:rsid w:val="00385861"/>
    <w:rsid w:val="00393931"/>
    <w:rsid w:val="00394EB6"/>
    <w:rsid w:val="00397BBE"/>
    <w:rsid w:val="003A0BBB"/>
    <w:rsid w:val="003B0CD2"/>
    <w:rsid w:val="003B11FE"/>
    <w:rsid w:val="003C785B"/>
    <w:rsid w:val="003C7D6F"/>
    <w:rsid w:val="003E56E7"/>
    <w:rsid w:val="003E71C6"/>
    <w:rsid w:val="003E7FAD"/>
    <w:rsid w:val="00411002"/>
    <w:rsid w:val="004126AF"/>
    <w:rsid w:val="00417159"/>
    <w:rsid w:val="004172CD"/>
    <w:rsid w:val="00421BEC"/>
    <w:rsid w:val="004267C4"/>
    <w:rsid w:val="00432A93"/>
    <w:rsid w:val="00436C7C"/>
    <w:rsid w:val="00444A62"/>
    <w:rsid w:val="0045310E"/>
    <w:rsid w:val="0047083F"/>
    <w:rsid w:val="00487BA4"/>
    <w:rsid w:val="0049075E"/>
    <w:rsid w:val="00494DCD"/>
    <w:rsid w:val="004975DC"/>
    <w:rsid w:val="004A5739"/>
    <w:rsid w:val="004B15F0"/>
    <w:rsid w:val="004B584D"/>
    <w:rsid w:val="004C3FA1"/>
    <w:rsid w:val="004C4165"/>
    <w:rsid w:val="004E062E"/>
    <w:rsid w:val="004E2F51"/>
    <w:rsid w:val="004E44DD"/>
    <w:rsid w:val="004E51E0"/>
    <w:rsid w:val="004E79CB"/>
    <w:rsid w:val="004F34A6"/>
    <w:rsid w:val="005007C7"/>
    <w:rsid w:val="005040A2"/>
    <w:rsid w:val="00504433"/>
    <w:rsid w:val="00513CAD"/>
    <w:rsid w:val="00515FBF"/>
    <w:rsid w:val="0053036F"/>
    <w:rsid w:val="0053425A"/>
    <w:rsid w:val="005356DE"/>
    <w:rsid w:val="00536D59"/>
    <w:rsid w:val="00553646"/>
    <w:rsid w:val="005613A1"/>
    <w:rsid w:val="0056520F"/>
    <w:rsid w:val="00580494"/>
    <w:rsid w:val="00583E35"/>
    <w:rsid w:val="00584BB4"/>
    <w:rsid w:val="005961A2"/>
    <w:rsid w:val="005A2C08"/>
    <w:rsid w:val="005A3679"/>
    <w:rsid w:val="005B22FB"/>
    <w:rsid w:val="005B4E4E"/>
    <w:rsid w:val="005C403D"/>
    <w:rsid w:val="005E0B5F"/>
    <w:rsid w:val="005E23C9"/>
    <w:rsid w:val="005F771D"/>
    <w:rsid w:val="006213EC"/>
    <w:rsid w:val="00625031"/>
    <w:rsid w:val="00625FBE"/>
    <w:rsid w:val="00640444"/>
    <w:rsid w:val="00642373"/>
    <w:rsid w:val="00645A98"/>
    <w:rsid w:val="00653FA3"/>
    <w:rsid w:val="00655990"/>
    <w:rsid w:val="006652AC"/>
    <w:rsid w:val="006706F1"/>
    <w:rsid w:val="00675BF1"/>
    <w:rsid w:val="00680BE4"/>
    <w:rsid w:val="006924FF"/>
    <w:rsid w:val="006926A9"/>
    <w:rsid w:val="006A2BB6"/>
    <w:rsid w:val="006B4461"/>
    <w:rsid w:val="006C5882"/>
    <w:rsid w:val="006D1940"/>
    <w:rsid w:val="006D2A1F"/>
    <w:rsid w:val="006D4E3C"/>
    <w:rsid w:val="006D5DD8"/>
    <w:rsid w:val="006E5E16"/>
    <w:rsid w:val="0070192E"/>
    <w:rsid w:val="00715EC5"/>
    <w:rsid w:val="00721E56"/>
    <w:rsid w:val="00723D05"/>
    <w:rsid w:val="00725680"/>
    <w:rsid w:val="007315F4"/>
    <w:rsid w:val="00736802"/>
    <w:rsid w:val="0073727E"/>
    <w:rsid w:val="0074090D"/>
    <w:rsid w:val="00740C9E"/>
    <w:rsid w:val="0074170A"/>
    <w:rsid w:val="00747F33"/>
    <w:rsid w:val="00757D51"/>
    <w:rsid w:val="0076073A"/>
    <w:rsid w:val="00767B33"/>
    <w:rsid w:val="007733AB"/>
    <w:rsid w:val="007756A6"/>
    <w:rsid w:val="00780EB2"/>
    <w:rsid w:val="00783F31"/>
    <w:rsid w:val="0079440C"/>
    <w:rsid w:val="0079466C"/>
    <w:rsid w:val="007A3177"/>
    <w:rsid w:val="007A65BD"/>
    <w:rsid w:val="007B5851"/>
    <w:rsid w:val="007B602C"/>
    <w:rsid w:val="007C6138"/>
    <w:rsid w:val="007C6AE1"/>
    <w:rsid w:val="007D0A66"/>
    <w:rsid w:val="007D787C"/>
    <w:rsid w:val="007E1C36"/>
    <w:rsid w:val="007F1C5A"/>
    <w:rsid w:val="00806916"/>
    <w:rsid w:val="00827067"/>
    <w:rsid w:val="008345F9"/>
    <w:rsid w:val="00835316"/>
    <w:rsid w:val="00865252"/>
    <w:rsid w:val="008914B2"/>
    <w:rsid w:val="008B6E87"/>
    <w:rsid w:val="008B7E2A"/>
    <w:rsid w:val="008C0F0F"/>
    <w:rsid w:val="008C16DC"/>
    <w:rsid w:val="008D054D"/>
    <w:rsid w:val="008D10BF"/>
    <w:rsid w:val="008F3ED9"/>
    <w:rsid w:val="0090068D"/>
    <w:rsid w:val="0090165C"/>
    <w:rsid w:val="0090783C"/>
    <w:rsid w:val="009079FE"/>
    <w:rsid w:val="00912E78"/>
    <w:rsid w:val="009142F4"/>
    <w:rsid w:val="00915994"/>
    <w:rsid w:val="00922C43"/>
    <w:rsid w:val="00926908"/>
    <w:rsid w:val="009270E3"/>
    <w:rsid w:val="009277C2"/>
    <w:rsid w:val="00930067"/>
    <w:rsid w:val="00937FF6"/>
    <w:rsid w:val="009570AD"/>
    <w:rsid w:val="009577FD"/>
    <w:rsid w:val="00960670"/>
    <w:rsid w:val="00965C80"/>
    <w:rsid w:val="00995057"/>
    <w:rsid w:val="0099764D"/>
    <w:rsid w:val="009A6476"/>
    <w:rsid w:val="009A6D48"/>
    <w:rsid w:val="009A7C9B"/>
    <w:rsid w:val="009B7BDE"/>
    <w:rsid w:val="009C2F56"/>
    <w:rsid w:val="009E296B"/>
    <w:rsid w:val="009E35A5"/>
    <w:rsid w:val="009E6444"/>
    <w:rsid w:val="009F5F93"/>
    <w:rsid w:val="009F7D1E"/>
    <w:rsid w:val="00A0755C"/>
    <w:rsid w:val="00A07FC6"/>
    <w:rsid w:val="00A208E9"/>
    <w:rsid w:val="00A21302"/>
    <w:rsid w:val="00A325FC"/>
    <w:rsid w:val="00A4005E"/>
    <w:rsid w:val="00A43ECD"/>
    <w:rsid w:val="00A44D14"/>
    <w:rsid w:val="00A458B2"/>
    <w:rsid w:val="00A46C5B"/>
    <w:rsid w:val="00A51711"/>
    <w:rsid w:val="00A5452A"/>
    <w:rsid w:val="00A74B77"/>
    <w:rsid w:val="00A81A43"/>
    <w:rsid w:val="00A829B7"/>
    <w:rsid w:val="00A87753"/>
    <w:rsid w:val="00A94E9D"/>
    <w:rsid w:val="00A95303"/>
    <w:rsid w:val="00AA7F56"/>
    <w:rsid w:val="00AB4D01"/>
    <w:rsid w:val="00AC0159"/>
    <w:rsid w:val="00AD3E20"/>
    <w:rsid w:val="00AD429F"/>
    <w:rsid w:val="00AE1922"/>
    <w:rsid w:val="00AF61D3"/>
    <w:rsid w:val="00AF7DE0"/>
    <w:rsid w:val="00B02D0E"/>
    <w:rsid w:val="00B02F51"/>
    <w:rsid w:val="00B06316"/>
    <w:rsid w:val="00B069A7"/>
    <w:rsid w:val="00B07385"/>
    <w:rsid w:val="00B1501A"/>
    <w:rsid w:val="00B217F6"/>
    <w:rsid w:val="00B241FF"/>
    <w:rsid w:val="00B25F4D"/>
    <w:rsid w:val="00B3412C"/>
    <w:rsid w:val="00B42FBB"/>
    <w:rsid w:val="00B479DB"/>
    <w:rsid w:val="00B56B94"/>
    <w:rsid w:val="00B56F73"/>
    <w:rsid w:val="00B60873"/>
    <w:rsid w:val="00B6200C"/>
    <w:rsid w:val="00B6383E"/>
    <w:rsid w:val="00B66B11"/>
    <w:rsid w:val="00B6742E"/>
    <w:rsid w:val="00B67EB6"/>
    <w:rsid w:val="00B725F0"/>
    <w:rsid w:val="00B77A12"/>
    <w:rsid w:val="00B90F2F"/>
    <w:rsid w:val="00BA4C4B"/>
    <w:rsid w:val="00BC1D4A"/>
    <w:rsid w:val="00BC4616"/>
    <w:rsid w:val="00BC4967"/>
    <w:rsid w:val="00BD20BF"/>
    <w:rsid w:val="00BD622B"/>
    <w:rsid w:val="00C00D64"/>
    <w:rsid w:val="00C1036F"/>
    <w:rsid w:val="00C14055"/>
    <w:rsid w:val="00C172A2"/>
    <w:rsid w:val="00C264EC"/>
    <w:rsid w:val="00C30770"/>
    <w:rsid w:val="00C31F8F"/>
    <w:rsid w:val="00C34B26"/>
    <w:rsid w:val="00C359B3"/>
    <w:rsid w:val="00C4442F"/>
    <w:rsid w:val="00C519DB"/>
    <w:rsid w:val="00C52951"/>
    <w:rsid w:val="00C658FE"/>
    <w:rsid w:val="00C7372B"/>
    <w:rsid w:val="00C75CF6"/>
    <w:rsid w:val="00C804F9"/>
    <w:rsid w:val="00C80920"/>
    <w:rsid w:val="00C80CEF"/>
    <w:rsid w:val="00C874F9"/>
    <w:rsid w:val="00C93545"/>
    <w:rsid w:val="00C95472"/>
    <w:rsid w:val="00CA75F4"/>
    <w:rsid w:val="00CA777E"/>
    <w:rsid w:val="00CB3781"/>
    <w:rsid w:val="00CD21B3"/>
    <w:rsid w:val="00CD6934"/>
    <w:rsid w:val="00CE75C9"/>
    <w:rsid w:val="00CF3DB7"/>
    <w:rsid w:val="00D00C59"/>
    <w:rsid w:val="00D01446"/>
    <w:rsid w:val="00D0194B"/>
    <w:rsid w:val="00D10E1C"/>
    <w:rsid w:val="00D14415"/>
    <w:rsid w:val="00D15702"/>
    <w:rsid w:val="00D20D25"/>
    <w:rsid w:val="00D2248C"/>
    <w:rsid w:val="00D22D06"/>
    <w:rsid w:val="00D23E07"/>
    <w:rsid w:val="00D32B4C"/>
    <w:rsid w:val="00D34EEF"/>
    <w:rsid w:val="00D40944"/>
    <w:rsid w:val="00D46384"/>
    <w:rsid w:val="00D465E9"/>
    <w:rsid w:val="00D52287"/>
    <w:rsid w:val="00D53568"/>
    <w:rsid w:val="00D551A0"/>
    <w:rsid w:val="00D76BB1"/>
    <w:rsid w:val="00D80E2C"/>
    <w:rsid w:val="00D82308"/>
    <w:rsid w:val="00D86C62"/>
    <w:rsid w:val="00D922B4"/>
    <w:rsid w:val="00D9406B"/>
    <w:rsid w:val="00D953CE"/>
    <w:rsid w:val="00DA207F"/>
    <w:rsid w:val="00DA2975"/>
    <w:rsid w:val="00DA7AE6"/>
    <w:rsid w:val="00DB123A"/>
    <w:rsid w:val="00DB2BD5"/>
    <w:rsid w:val="00DB6E46"/>
    <w:rsid w:val="00DC1F83"/>
    <w:rsid w:val="00DC6E24"/>
    <w:rsid w:val="00DE7DBD"/>
    <w:rsid w:val="00DF3711"/>
    <w:rsid w:val="00DF7F43"/>
    <w:rsid w:val="00E1765D"/>
    <w:rsid w:val="00E22E66"/>
    <w:rsid w:val="00E26963"/>
    <w:rsid w:val="00E33842"/>
    <w:rsid w:val="00E35455"/>
    <w:rsid w:val="00E3786E"/>
    <w:rsid w:val="00E40BAF"/>
    <w:rsid w:val="00E47550"/>
    <w:rsid w:val="00E5374A"/>
    <w:rsid w:val="00E54C32"/>
    <w:rsid w:val="00E67C0D"/>
    <w:rsid w:val="00E71C89"/>
    <w:rsid w:val="00E73C26"/>
    <w:rsid w:val="00E81A42"/>
    <w:rsid w:val="00E861A0"/>
    <w:rsid w:val="00E873A9"/>
    <w:rsid w:val="00E93EB8"/>
    <w:rsid w:val="00E945F2"/>
    <w:rsid w:val="00EB1242"/>
    <w:rsid w:val="00EB5546"/>
    <w:rsid w:val="00EB67EE"/>
    <w:rsid w:val="00ED0AA9"/>
    <w:rsid w:val="00ED2A66"/>
    <w:rsid w:val="00ED48C8"/>
    <w:rsid w:val="00EE77F1"/>
    <w:rsid w:val="00EF44E2"/>
    <w:rsid w:val="00EF5A12"/>
    <w:rsid w:val="00EF7C06"/>
    <w:rsid w:val="00F04D56"/>
    <w:rsid w:val="00F07C8B"/>
    <w:rsid w:val="00F13514"/>
    <w:rsid w:val="00F22487"/>
    <w:rsid w:val="00F2788D"/>
    <w:rsid w:val="00F32F3F"/>
    <w:rsid w:val="00F35E8C"/>
    <w:rsid w:val="00F36C33"/>
    <w:rsid w:val="00F36D8E"/>
    <w:rsid w:val="00F44B65"/>
    <w:rsid w:val="00F7053D"/>
    <w:rsid w:val="00F71C8F"/>
    <w:rsid w:val="00F753F9"/>
    <w:rsid w:val="00F809B9"/>
    <w:rsid w:val="00FA373C"/>
    <w:rsid w:val="00FA3FCA"/>
    <w:rsid w:val="00FB09F0"/>
    <w:rsid w:val="00FB51DE"/>
    <w:rsid w:val="00FB5F8D"/>
    <w:rsid w:val="00FB7D67"/>
    <w:rsid w:val="00FC446E"/>
    <w:rsid w:val="00FD2006"/>
    <w:rsid w:val="00FD77B6"/>
    <w:rsid w:val="00FF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8E134"/>
  <w15:docId w15:val="{2AA88AE8-45B0-4E31-8B05-52DFFA445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A3FCA"/>
    <w:pPr>
      <w:widowControl w:val="0"/>
      <w:autoSpaceDE w:val="0"/>
      <w:autoSpaceDN w:val="0"/>
      <w:spacing w:after="0" w:line="240" w:lineRule="auto"/>
      <w:ind w:left="120"/>
      <w:outlineLvl w:val="0"/>
    </w:pPr>
    <w:rPr>
      <w:rFonts w:ascii="Verdana" w:eastAsia="Verdana" w:hAnsi="Verdana" w:cs="Verdana"/>
      <w:b/>
      <w:bCs/>
      <w:sz w:val="32"/>
      <w:szCs w:val="32"/>
      <w:lang w:val="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3F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3F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A3FCA"/>
    <w:rPr>
      <w:rFonts w:ascii="Verdana" w:eastAsia="Verdana" w:hAnsi="Verdana" w:cs="Verdana"/>
      <w:b/>
      <w:bCs/>
      <w:sz w:val="32"/>
      <w:szCs w:val="32"/>
      <w:lang w:val="id"/>
    </w:rPr>
  </w:style>
  <w:style w:type="paragraph" w:styleId="BodyText">
    <w:name w:val="Body Text"/>
    <w:basedOn w:val="Normal"/>
    <w:link w:val="BodyTextChar"/>
    <w:uiPriority w:val="1"/>
    <w:qFormat/>
    <w:rsid w:val="00FA3FC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FA3FCA"/>
    <w:rPr>
      <w:rFonts w:ascii="Arial" w:eastAsia="Arial" w:hAnsi="Arial" w:cs="Arial"/>
      <w:sz w:val="24"/>
      <w:szCs w:val="24"/>
      <w:lang w:val="id"/>
    </w:rPr>
  </w:style>
  <w:style w:type="paragraph" w:styleId="ListParagraph">
    <w:name w:val="List Paragraph"/>
    <w:basedOn w:val="Normal"/>
    <w:uiPriority w:val="1"/>
    <w:qFormat/>
    <w:rsid w:val="00FA3FCA"/>
    <w:pPr>
      <w:widowControl w:val="0"/>
      <w:autoSpaceDE w:val="0"/>
      <w:autoSpaceDN w:val="0"/>
      <w:spacing w:after="0" w:line="240" w:lineRule="auto"/>
      <w:ind w:left="1201" w:hanging="360"/>
    </w:pPr>
    <w:rPr>
      <w:rFonts w:ascii="Arial" w:eastAsia="Arial" w:hAnsi="Arial" w:cs="Arial"/>
      <w:lang w:val="id"/>
    </w:rPr>
  </w:style>
  <w:style w:type="paragraph" w:customStyle="1" w:styleId="TableParagraph">
    <w:name w:val="Table Paragraph"/>
    <w:basedOn w:val="Normal"/>
    <w:uiPriority w:val="1"/>
    <w:qFormat/>
    <w:rsid w:val="00FA3FC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3FC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3FC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FA3F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FCA"/>
  </w:style>
  <w:style w:type="paragraph" w:styleId="Footer">
    <w:name w:val="footer"/>
    <w:basedOn w:val="Normal"/>
    <w:link w:val="FooterChar"/>
    <w:uiPriority w:val="99"/>
    <w:unhideWhenUsed/>
    <w:rsid w:val="00FA3F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FCA"/>
  </w:style>
  <w:style w:type="paragraph" w:styleId="BalloonText">
    <w:name w:val="Balloon Text"/>
    <w:basedOn w:val="Normal"/>
    <w:link w:val="BalloonTextChar"/>
    <w:uiPriority w:val="99"/>
    <w:semiHidden/>
    <w:unhideWhenUsed/>
    <w:rsid w:val="00FA3F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F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21E56"/>
    <w:rPr>
      <w:color w:val="0000FF" w:themeColor="hyperlink"/>
      <w:u w:val="single"/>
    </w:rPr>
  </w:style>
  <w:style w:type="paragraph" w:customStyle="1" w:styleId="Default">
    <w:name w:val="Default"/>
    <w:rsid w:val="00721E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0D115-E248-4819-BB78-C4AB08D0F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</dc:creator>
  <cp:lastModifiedBy>HERVITA</cp:lastModifiedBy>
  <cp:revision>2</cp:revision>
  <dcterms:created xsi:type="dcterms:W3CDTF">2020-07-15T00:59:00Z</dcterms:created>
  <dcterms:modified xsi:type="dcterms:W3CDTF">2020-07-15T00:59:00Z</dcterms:modified>
</cp:coreProperties>
</file>